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2284AA8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E514F">
        <w:rPr>
          <w:sz w:val="28"/>
          <w:szCs w:val="28"/>
        </w:rPr>
        <w:t>9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DAB2F4A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971184">
        <w:rPr>
          <w:rFonts w:cs="Arial"/>
          <w:color w:val="auto"/>
          <w:sz w:val="16"/>
          <w:szCs w:val="16"/>
        </w:rPr>
        <w:t>1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971184">
        <w:rPr>
          <w:rFonts w:cs="Arial"/>
          <w:color w:val="auto"/>
          <w:sz w:val="16"/>
          <w:szCs w:val="16"/>
        </w:rPr>
        <w:t>6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B52990">
        <w:rPr>
          <w:rFonts w:cs="Arial"/>
          <w:color w:val="auto"/>
          <w:sz w:val="16"/>
          <w:szCs w:val="16"/>
        </w:rPr>
        <w:t>6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5603FE0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E514F">
        <w:rPr>
          <w:sz w:val="28"/>
          <w:szCs w:val="28"/>
        </w:rPr>
        <w:t>9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49E1145E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EF3CE2">
        <w:rPr>
          <w:rFonts w:cs="Arial"/>
          <w:color w:val="auto"/>
          <w:szCs w:val="20"/>
        </w:rPr>
        <w:t>173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EF3CE2">
        <w:rPr>
          <w:rFonts w:cs="Arial"/>
          <w:color w:val="auto"/>
          <w:szCs w:val="20"/>
        </w:rPr>
        <w:t>22</w:t>
      </w:r>
      <w:r w:rsidR="00181157">
        <w:rPr>
          <w:rFonts w:cs="Arial"/>
          <w:color w:val="auto"/>
          <w:szCs w:val="20"/>
        </w:rPr>
        <w:t xml:space="preserve">. </w:t>
      </w:r>
      <w:r w:rsidR="00EF3CE2">
        <w:rPr>
          <w:rFonts w:cs="Arial"/>
          <w:color w:val="auto"/>
          <w:szCs w:val="20"/>
        </w:rPr>
        <w:t>4</w:t>
      </w:r>
      <w:r w:rsidR="00181157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B52990">
        <w:rPr>
          <w:rFonts w:cs="Arial"/>
          <w:color w:val="auto"/>
          <w:szCs w:val="20"/>
        </w:rPr>
        <w:t>6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EF3CE2">
        <w:rPr>
          <w:rFonts w:cs="Arial"/>
          <w:color w:val="auto"/>
          <w:szCs w:val="20"/>
        </w:rPr>
        <w:t>81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</w:t>
      </w:r>
      <w:r w:rsidR="00A37331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352806FC" w14:textId="18538530" w:rsidR="006F7F6D" w:rsidRPr="00971184" w:rsidRDefault="006F7F6D" w:rsidP="006F7F6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>
        <w:t xml:space="preserve"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</w:t>
      </w:r>
      <w:r w:rsidR="00971184">
        <w:t xml:space="preserve">č. 1 </w:t>
      </w:r>
      <w:r>
        <w:t>tohoto nařízení.</w:t>
      </w:r>
    </w:p>
    <w:p w14:paraId="28E4572F" w14:textId="3D57E80C" w:rsidR="00971184" w:rsidRPr="00971184" w:rsidRDefault="00971184" w:rsidP="0097118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2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č. 2 tohoto nařízení.</w:t>
      </w:r>
    </w:p>
    <w:p w14:paraId="46C32B87" w14:textId="77777777" w:rsidR="00A05A97" w:rsidRPr="00A943DF" w:rsidRDefault="00A05A97" w:rsidP="00A943DF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14F8D92D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971184">
        <w:rPr>
          <w:rFonts w:asciiTheme="minorHAnsi" w:hAnsiTheme="minorHAnsi" w:cstheme="minorHAnsi"/>
          <w:szCs w:val="20"/>
        </w:rPr>
        <w:t>1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971184">
        <w:rPr>
          <w:rFonts w:asciiTheme="minorHAnsi" w:hAnsiTheme="minorHAnsi" w:cstheme="minorHAnsi"/>
          <w:szCs w:val="20"/>
        </w:rPr>
        <w:t>6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000799">
        <w:rPr>
          <w:rFonts w:asciiTheme="minorHAnsi" w:hAnsiTheme="minorHAnsi" w:cstheme="minorHAnsi"/>
          <w:szCs w:val="20"/>
        </w:rPr>
        <w:t>2026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5E855A0F" w14:textId="77777777" w:rsidR="00971184" w:rsidRDefault="00971184" w:rsidP="00BA3D2B">
      <w:pPr>
        <w:jc w:val="left"/>
        <w:rPr>
          <w:rFonts w:cs="Arial"/>
          <w:color w:val="auto"/>
          <w:szCs w:val="20"/>
        </w:rPr>
      </w:pPr>
    </w:p>
    <w:p w14:paraId="5E7895E9" w14:textId="7777777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1FBB4F7B" w14:textId="77777777" w:rsidR="00A37331" w:rsidRDefault="00A37331" w:rsidP="00BA3D2B">
      <w:pPr>
        <w:jc w:val="center"/>
        <w:rPr>
          <w:rFonts w:cs="Arial"/>
          <w:color w:val="auto"/>
          <w:szCs w:val="20"/>
        </w:rPr>
      </w:pPr>
    </w:p>
    <w:bookmarkEnd w:id="2"/>
    <w:p w14:paraId="558D18B4" w14:textId="77777777" w:rsidR="00A37331" w:rsidRDefault="00A37331" w:rsidP="00A37331">
      <w:pPr>
        <w:jc w:val="center"/>
        <w:rPr>
          <w:rFonts w:cs="Arial"/>
          <w:color w:val="000000"/>
          <w:szCs w:val="20"/>
        </w:rPr>
      </w:pPr>
    </w:p>
    <w:p w14:paraId="71DEC8A6" w14:textId="3EC2E30C" w:rsidR="00A37331" w:rsidRPr="00A37331" w:rsidRDefault="00A37331" w:rsidP="00A37331">
      <w:pPr>
        <w:jc w:val="center"/>
        <w:rPr>
          <w:rFonts w:cs="Arial"/>
          <w:color w:val="000000"/>
          <w:szCs w:val="20"/>
        </w:rPr>
      </w:pPr>
      <w:proofErr w:type="spellStart"/>
      <w:r w:rsidRPr="00A37331">
        <w:rPr>
          <w:rFonts w:cs="Arial"/>
          <w:color w:val="000000"/>
          <w:szCs w:val="20"/>
        </w:rPr>
        <w:t>vz</w:t>
      </w:r>
      <w:proofErr w:type="spellEnd"/>
      <w:r w:rsidRPr="00A37331">
        <w:rPr>
          <w:rFonts w:cs="Arial"/>
          <w:color w:val="000000"/>
          <w:szCs w:val="20"/>
        </w:rPr>
        <w:t>. RNDr. Filip Chvátal, Ph.D.</w:t>
      </w:r>
    </w:p>
    <w:p w14:paraId="0AC483F1" w14:textId="77777777" w:rsidR="00A37331" w:rsidRPr="00A37331" w:rsidRDefault="00A37331" w:rsidP="00A37331">
      <w:pPr>
        <w:jc w:val="center"/>
        <w:rPr>
          <w:rFonts w:cs="Arial"/>
          <w:color w:val="000000"/>
          <w:szCs w:val="20"/>
        </w:rPr>
      </w:pPr>
      <w:r w:rsidRPr="00A37331">
        <w:rPr>
          <w:rFonts w:cs="Arial"/>
          <w:color w:val="000000"/>
          <w:szCs w:val="20"/>
        </w:rPr>
        <w:t>náměstek primátorky města Brna</w:t>
      </w:r>
    </w:p>
    <w:p w14:paraId="30065CF0" w14:textId="77777777" w:rsidR="00A37331" w:rsidRPr="00A37331" w:rsidRDefault="00A37331" w:rsidP="00A37331">
      <w:pPr>
        <w:jc w:val="center"/>
        <w:rPr>
          <w:rFonts w:cs="Arial"/>
          <w:color w:val="000000"/>
          <w:szCs w:val="20"/>
        </w:rPr>
      </w:pPr>
      <w:r w:rsidRPr="00A37331">
        <w:rPr>
          <w:rFonts w:cs="Arial"/>
          <w:color w:val="000000"/>
          <w:szCs w:val="20"/>
        </w:rPr>
        <w:t>Mgr. René Černý</w:t>
      </w:r>
    </w:p>
    <w:p w14:paraId="4FDBA237" w14:textId="6DAE9DD4" w:rsidR="006F093A" w:rsidRDefault="00A37331" w:rsidP="00BA3D2B">
      <w:pPr>
        <w:jc w:val="center"/>
        <w:rPr>
          <w:rFonts w:cs="Arial"/>
          <w:color w:val="000000"/>
          <w:szCs w:val="20"/>
        </w:rPr>
      </w:pPr>
      <w:r w:rsidRPr="00A37331">
        <w:rPr>
          <w:rFonts w:cs="Arial"/>
          <w:color w:val="000000"/>
          <w:szCs w:val="20"/>
        </w:rPr>
        <w:t>1. náměstek primátorky města Brna</w:t>
      </w: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323A54" w14:textId="77777777" w:rsidR="00D81070" w:rsidRDefault="00D81070" w:rsidP="0018303A">
      <w:pPr>
        <w:spacing w:line="240" w:lineRule="auto"/>
      </w:pPr>
      <w:r>
        <w:separator/>
      </w:r>
    </w:p>
  </w:endnote>
  <w:endnote w:type="continuationSeparator" w:id="0">
    <w:p w14:paraId="1EF5345E" w14:textId="77777777" w:rsidR="00D81070" w:rsidRDefault="00D81070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0AC6D6B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971184">
      <w:rPr>
        <w:rStyle w:val="slostrnky"/>
        <w:rFonts w:ascii="Arial" w:hAnsi="Arial" w:cs="Arial"/>
        <w:color w:val="333333"/>
        <w:szCs w:val="16"/>
      </w:rPr>
      <w:t>1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971184">
      <w:rPr>
        <w:rStyle w:val="slostrnky"/>
        <w:rFonts w:ascii="Arial" w:hAnsi="Arial" w:cs="Arial"/>
        <w:color w:val="333333"/>
        <w:szCs w:val="16"/>
      </w:rPr>
      <w:t>6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000799">
      <w:rPr>
        <w:rFonts w:cs="Arial"/>
        <w:color w:val="auto"/>
        <w:szCs w:val="20"/>
      </w:rPr>
      <w:t>6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55B01" w14:textId="77777777" w:rsidR="00D81070" w:rsidRDefault="00D81070" w:rsidP="0018303A">
      <w:pPr>
        <w:spacing w:line="240" w:lineRule="auto"/>
      </w:pPr>
      <w:r>
        <w:separator/>
      </w:r>
    </w:p>
  </w:footnote>
  <w:footnote w:type="continuationSeparator" w:id="0">
    <w:p w14:paraId="3D12C504" w14:textId="77777777" w:rsidR="00D81070" w:rsidRDefault="00D81070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58241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35541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00799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B5FC7"/>
    <w:rsid w:val="000B6BC2"/>
    <w:rsid w:val="000D2C53"/>
    <w:rsid w:val="000D4373"/>
    <w:rsid w:val="000D70CA"/>
    <w:rsid w:val="000D780C"/>
    <w:rsid w:val="000E0A33"/>
    <w:rsid w:val="000E5075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1157"/>
    <w:rsid w:val="0018303A"/>
    <w:rsid w:val="00183DF6"/>
    <w:rsid w:val="00187293"/>
    <w:rsid w:val="00193D0F"/>
    <w:rsid w:val="001963C2"/>
    <w:rsid w:val="001A1158"/>
    <w:rsid w:val="001B5A6F"/>
    <w:rsid w:val="001C20DD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25550"/>
    <w:rsid w:val="00231EC9"/>
    <w:rsid w:val="002329C6"/>
    <w:rsid w:val="0023583A"/>
    <w:rsid w:val="00237EB1"/>
    <w:rsid w:val="002405BB"/>
    <w:rsid w:val="002452CE"/>
    <w:rsid w:val="002478C1"/>
    <w:rsid w:val="00252F4D"/>
    <w:rsid w:val="00261E7C"/>
    <w:rsid w:val="002623FA"/>
    <w:rsid w:val="00263498"/>
    <w:rsid w:val="00274BC9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C711A"/>
    <w:rsid w:val="002D0AA7"/>
    <w:rsid w:val="002D0D4B"/>
    <w:rsid w:val="002D515C"/>
    <w:rsid w:val="002E4EA1"/>
    <w:rsid w:val="002E514F"/>
    <w:rsid w:val="002F4D7B"/>
    <w:rsid w:val="002F52E3"/>
    <w:rsid w:val="002F62BE"/>
    <w:rsid w:val="002F68EA"/>
    <w:rsid w:val="003026FB"/>
    <w:rsid w:val="00305EEE"/>
    <w:rsid w:val="003112AA"/>
    <w:rsid w:val="003206AA"/>
    <w:rsid w:val="003207AC"/>
    <w:rsid w:val="00322459"/>
    <w:rsid w:val="00323469"/>
    <w:rsid w:val="00325438"/>
    <w:rsid w:val="00330A4E"/>
    <w:rsid w:val="003420FD"/>
    <w:rsid w:val="0034696C"/>
    <w:rsid w:val="00360470"/>
    <w:rsid w:val="00361DDC"/>
    <w:rsid w:val="003647FC"/>
    <w:rsid w:val="00366A80"/>
    <w:rsid w:val="003671EE"/>
    <w:rsid w:val="0037346F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02F66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75D0A"/>
    <w:rsid w:val="004842AB"/>
    <w:rsid w:val="004A32AC"/>
    <w:rsid w:val="004A361F"/>
    <w:rsid w:val="004B34F0"/>
    <w:rsid w:val="004B3F2F"/>
    <w:rsid w:val="004C0296"/>
    <w:rsid w:val="004C0812"/>
    <w:rsid w:val="004C2E23"/>
    <w:rsid w:val="004D3BE0"/>
    <w:rsid w:val="004D6D3C"/>
    <w:rsid w:val="004F5171"/>
    <w:rsid w:val="004F7190"/>
    <w:rsid w:val="00507267"/>
    <w:rsid w:val="005076EA"/>
    <w:rsid w:val="0051456B"/>
    <w:rsid w:val="00525ADB"/>
    <w:rsid w:val="00532607"/>
    <w:rsid w:val="00532A80"/>
    <w:rsid w:val="00536013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C6E94"/>
    <w:rsid w:val="005D1A59"/>
    <w:rsid w:val="005D77A4"/>
    <w:rsid w:val="005F270F"/>
    <w:rsid w:val="005F2877"/>
    <w:rsid w:val="005F2C90"/>
    <w:rsid w:val="0060361A"/>
    <w:rsid w:val="00604DCD"/>
    <w:rsid w:val="0060782C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A6170"/>
    <w:rsid w:val="006B0F57"/>
    <w:rsid w:val="006B292F"/>
    <w:rsid w:val="006C170B"/>
    <w:rsid w:val="006C35B2"/>
    <w:rsid w:val="006C674D"/>
    <w:rsid w:val="006D07C2"/>
    <w:rsid w:val="006D3795"/>
    <w:rsid w:val="006D58E2"/>
    <w:rsid w:val="006E287A"/>
    <w:rsid w:val="006E4441"/>
    <w:rsid w:val="006F093A"/>
    <w:rsid w:val="006F3EBE"/>
    <w:rsid w:val="006F6019"/>
    <w:rsid w:val="006F7F6D"/>
    <w:rsid w:val="007012B6"/>
    <w:rsid w:val="00702EBF"/>
    <w:rsid w:val="007075DD"/>
    <w:rsid w:val="007143F3"/>
    <w:rsid w:val="0072313A"/>
    <w:rsid w:val="00724E20"/>
    <w:rsid w:val="007271AC"/>
    <w:rsid w:val="00727D25"/>
    <w:rsid w:val="00727D62"/>
    <w:rsid w:val="007313A6"/>
    <w:rsid w:val="007327F9"/>
    <w:rsid w:val="00736B51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4E9"/>
    <w:rsid w:val="00860587"/>
    <w:rsid w:val="00874A3B"/>
    <w:rsid w:val="00880BF6"/>
    <w:rsid w:val="00880CEC"/>
    <w:rsid w:val="0088117C"/>
    <w:rsid w:val="00882D92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132A"/>
    <w:rsid w:val="009034F9"/>
    <w:rsid w:val="00907D94"/>
    <w:rsid w:val="00907F16"/>
    <w:rsid w:val="0091285D"/>
    <w:rsid w:val="009132D8"/>
    <w:rsid w:val="00913406"/>
    <w:rsid w:val="00914A01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65989"/>
    <w:rsid w:val="009700BF"/>
    <w:rsid w:val="00971184"/>
    <w:rsid w:val="00972F54"/>
    <w:rsid w:val="00974F5A"/>
    <w:rsid w:val="00975AC4"/>
    <w:rsid w:val="009764DC"/>
    <w:rsid w:val="0097707F"/>
    <w:rsid w:val="009907EF"/>
    <w:rsid w:val="009957B6"/>
    <w:rsid w:val="009A412E"/>
    <w:rsid w:val="009A685B"/>
    <w:rsid w:val="009B4777"/>
    <w:rsid w:val="009C0900"/>
    <w:rsid w:val="009C0FBA"/>
    <w:rsid w:val="009C4050"/>
    <w:rsid w:val="009D3288"/>
    <w:rsid w:val="009D4DF1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26D38"/>
    <w:rsid w:val="00A373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43DF"/>
    <w:rsid w:val="00A96E4A"/>
    <w:rsid w:val="00A976E9"/>
    <w:rsid w:val="00AA4343"/>
    <w:rsid w:val="00AC487C"/>
    <w:rsid w:val="00AC5868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45DDF"/>
    <w:rsid w:val="00B51A7F"/>
    <w:rsid w:val="00B51BCF"/>
    <w:rsid w:val="00B51C81"/>
    <w:rsid w:val="00B52990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052"/>
    <w:rsid w:val="00B83DAC"/>
    <w:rsid w:val="00B91122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940D4"/>
    <w:rsid w:val="00C94FD7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5533"/>
    <w:rsid w:val="00CE7DDE"/>
    <w:rsid w:val="00CF00B2"/>
    <w:rsid w:val="00CF1ABE"/>
    <w:rsid w:val="00D01CC8"/>
    <w:rsid w:val="00D04C5D"/>
    <w:rsid w:val="00D055A2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1070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0D76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3493"/>
    <w:rsid w:val="00ED4CBF"/>
    <w:rsid w:val="00EE0B58"/>
    <w:rsid w:val="00EE19CE"/>
    <w:rsid w:val="00EF31F4"/>
    <w:rsid w:val="00EF3CE2"/>
    <w:rsid w:val="00EF694C"/>
    <w:rsid w:val="00F00D97"/>
    <w:rsid w:val="00F02184"/>
    <w:rsid w:val="00F0519A"/>
    <w:rsid w:val="00F15973"/>
    <w:rsid w:val="00F33CE4"/>
    <w:rsid w:val="00F40146"/>
    <w:rsid w:val="00F41235"/>
    <w:rsid w:val="00F451A2"/>
    <w:rsid w:val="00F45C6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D594E5A9-8DF0-459C-86F1-6F9C5FAA9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47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66</cp:revision>
  <cp:lastPrinted>2026-04-16T08:44:00Z</cp:lastPrinted>
  <dcterms:created xsi:type="dcterms:W3CDTF">2023-05-17T16:55:00Z</dcterms:created>
  <dcterms:modified xsi:type="dcterms:W3CDTF">2026-04-2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